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2F1FA" w14:textId="6F9B7102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D76AC0">
        <w:rPr>
          <w:b/>
          <w:bCs/>
        </w:rPr>
        <w:t>8</w:t>
      </w:r>
      <w:r w:rsidRPr="004F6538">
        <w:rPr>
          <w:b/>
          <w:bCs/>
        </w:rPr>
        <w:t>: Memory management</w:t>
      </w:r>
    </w:p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77777777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>
        <w:t xml:space="preserve">address translation </w:t>
      </w:r>
    </w:p>
    <w:p w14:paraId="46CB216F" w14:textId="7B88621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>page table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D74BF2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>
        <w:t xml:space="preserve">paging_1level.c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4DBF30A5" w14:textId="091C596A" w:rsidR="00512896" w:rsidRDefault="004F6538" w:rsidP="00F5066E">
      <w:pPr>
        <w:pStyle w:val="ListParagraph"/>
        <w:ind w:left="90"/>
      </w:pPr>
      <w:r>
        <w:rPr>
          <w:rFonts w:hint="cs"/>
          <w:cs/>
        </w:rPr>
        <w:t xml:space="preserve">โปรแกรมนี้จำลองการทำงานของ </w:t>
      </w:r>
      <w:r>
        <w:t xml:space="preserve">memory management </w:t>
      </w:r>
      <w:r>
        <w:rPr>
          <w:rFonts w:hint="cs"/>
          <w:cs/>
        </w:rPr>
        <w:t xml:space="preserve">แบบ </w:t>
      </w:r>
      <w:r>
        <w:t xml:space="preserve">paging </w:t>
      </w:r>
      <w:r>
        <w:rPr>
          <w:rFonts w:hint="cs"/>
          <w:cs/>
        </w:rPr>
        <w:t xml:space="preserve">โดยใช้ </w:t>
      </w:r>
      <w:r>
        <w:t xml:space="preserve">page table </w:t>
      </w:r>
      <w:r>
        <w:rPr>
          <w:rFonts w:hint="cs"/>
          <w:cs/>
        </w:rPr>
        <w:t>แบบง่าย</w:t>
      </w:r>
      <w:r w:rsidR="00F5066E">
        <w:t xml:space="preserve"> </w:t>
      </w:r>
      <w:r w:rsidR="00F5066E">
        <w:rPr>
          <w:rFonts w:hint="cs"/>
          <w:cs/>
        </w:rPr>
        <w:t>โดย</w:t>
      </w:r>
      <w:r w:rsidR="00445943">
        <w:rPr>
          <w:rFonts w:hint="cs"/>
          <w:cs/>
        </w:rPr>
        <w:t xml:space="preserve">กำหนดให้ </w:t>
      </w:r>
    </w:p>
    <w:p w14:paraId="2FB6D8E5" w14:textId="3D2EED20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space </w:t>
      </w:r>
      <w:r>
        <w:rPr>
          <w:rFonts w:hint="cs"/>
          <w:cs/>
        </w:rPr>
        <w:t xml:space="preserve"> </w:t>
      </w:r>
      <w:r>
        <w:t>=</w:t>
      </w:r>
      <w:r w:rsidR="00445943">
        <w:rPr>
          <w:rFonts w:hint="cs"/>
          <w:cs/>
        </w:rPr>
        <w:t xml:space="preserve"> </w:t>
      </w:r>
      <w:r w:rsidR="00445943">
        <w:t>2</w:t>
      </w:r>
      <w:r w:rsidR="00445943" w:rsidRPr="00445943">
        <w:rPr>
          <w:vertAlign w:val="superscript"/>
        </w:rPr>
        <w:t>15</w:t>
      </w:r>
      <w:r w:rsidR="00445943">
        <w:t xml:space="preserve"> = 32,768 bytes    </w:t>
      </w:r>
    </w:p>
    <w:p w14:paraId="36564CA0" w14:textId="7E3538EF" w:rsidR="003A6F22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445943">
        <w:t>fram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</w:t>
      </w:r>
      <w:r w:rsidR="00445943">
        <w:t>256 bytes</w:t>
      </w:r>
    </w:p>
    <w:p w14:paraId="5AD6255B" w14:textId="69F1B059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>
        <w:t>frame = 2</w:t>
      </w:r>
      <w:r w:rsidRPr="00512896">
        <w:rPr>
          <w:vertAlign w:val="superscript"/>
        </w:rPr>
        <w:t>7</w:t>
      </w:r>
      <w:r>
        <w:t xml:space="preserve"> = 128 frames</w:t>
      </w:r>
    </w:p>
    <w:p w14:paraId="2B39EEFE" w14:textId="1444B4EE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</w:t>
      </w:r>
      <w:r>
        <w:t xml:space="preserve">= </w:t>
      </w:r>
      <w:r w:rsidR="00445943">
        <w:t>15 bit</w:t>
      </w:r>
      <w:r>
        <w:t xml:space="preserve"> </w:t>
      </w:r>
      <w:r>
        <w:rPr>
          <w:rFonts w:hint="cs"/>
          <w:cs/>
        </w:rPr>
        <w:t>แบ่งเป็น</w:t>
      </w:r>
      <w:r>
        <w:t xml:space="preserve"> frame no. </w:t>
      </w:r>
      <w:proofErr w:type="gramStart"/>
      <w:r>
        <w:t>7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2ADDD9EA" w14:textId="70345F52" w:rsidR="00512896" w:rsidRDefault="00512896" w:rsidP="00F5066E">
      <w:pPr>
        <w:spacing w:after="0" w:line="240" w:lineRule="auto"/>
        <w:ind w:left="720"/>
      </w:pPr>
    </w:p>
    <w:p w14:paraId="761575DC" w14:textId="12EF355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>
        <w:t xml:space="preserve">logical address space </w:t>
      </w:r>
      <w:r>
        <w:rPr>
          <w:rFonts w:hint="cs"/>
          <w:cs/>
        </w:rPr>
        <w:t xml:space="preserve"> </w:t>
      </w:r>
      <w:r>
        <w:t>=</w:t>
      </w:r>
      <w:r>
        <w:rPr>
          <w:rFonts w:hint="cs"/>
          <w:cs/>
        </w:rPr>
        <w:t xml:space="preserve"> </w:t>
      </w:r>
      <w:r>
        <w:t>2</w:t>
      </w:r>
      <w:r w:rsidRPr="00445943">
        <w:rPr>
          <w:vertAlign w:val="superscript"/>
        </w:rPr>
        <w:t>1</w:t>
      </w:r>
      <w:r w:rsidR="000A7469">
        <w:rPr>
          <w:vertAlign w:val="superscript"/>
        </w:rPr>
        <w:t>6</w:t>
      </w:r>
      <w:r>
        <w:t xml:space="preserve"> = </w:t>
      </w:r>
      <w:r w:rsidR="000A7469">
        <w:t>65,536</w:t>
      </w:r>
      <w:r>
        <w:t xml:space="preserve"> bytes    </w:t>
      </w:r>
    </w:p>
    <w:p w14:paraId="305774EE" w14:textId="27A6E17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0A7469">
        <w:t>pag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256 bytes</w:t>
      </w:r>
    </w:p>
    <w:p w14:paraId="262D999E" w14:textId="3F4823D8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 w:rsidR="000A7469">
        <w:t>page</w:t>
      </w:r>
      <w:r>
        <w:t xml:space="preserve"> = 2</w:t>
      </w:r>
      <w:r w:rsidR="000A7469">
        <w:rPr>
          <w:vertAlign w:val="superscript"/>
        </w:rPr>
        <w:t>8</w:t>
      </w:r>
      <w:r>
        <w:t xml:space="preserve"> = </w:t>
      </w:r>
      <w:r w:rsidR="000A7469">
        <w:t>256</w:t>
      </w:r>
      <w:r>
        <w:t xml:space="preserve"> </w:t>
      </w:r>
      <w:r w:rsidR="000A7469">
        <w:t>page</w:t>
      </w:r>
      <w:r>
        <w:t>s</w:t>
      </w:r>
    </w:p>
    <w:p w14:paraId="3E6AFCFE" w14:textId="6F8BE0CD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0A7469">
        <w:t>logical</w:t>
      </w:r>
      <w:r>
        <w:t xml:space="preserve"> address = 1</w:t>
      </w:r>
      <w:r w:rsidR="000A7469">
        <w:t>6</w:t>
      </w:r>
      <w:r>
        <w:t xml:space="preserve"> bit </w:t>
      </w:r>
      <w:r>
        <w:rPr>
          <w:rFonts w:hint="cs"/>
          <w:cs/>
        </w:rPr>
        <w:t>แบ่งเป็น</w:t>
      </w:r>
      <w:r>
        <w:t xml:space="preserve"> </w:t>
      </w:r>
      <w:r w:rsidR="000A7469">
        <w:t>page</w:t>
      </w:r>
      <w:r>
        <w:t xml:space="preserve"> no. </w:t>
      </w:r>
      <w:proofErr w:type="gramStart"/>
      <w:r w:rsidR="000A7469">
        <w:t>8</w:t>
      </w:r>
      <w:r>
        <w:t xml:space="preserve">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79985FD9" w14:textId="6BAB7998" w:rsidR="003C223F" w:rsidRDefault="003C223F"/>
    <w:p w14:paraId="2C64AD49" w14:textId="0696A847" w:rsidR="004F6538" w:rsidRPr="004F0CB4" w:rsidRDefault="00246EDB">
      <w:pPr>
        <w:rPr>
          <w:rFonts w:ascii="Cascadia Code" w:hAnsi="Cascadia Code" w:cs="Cascadia Code"/>
          <w:sz w:val="16"/>
          <w:szCs w:val="16"/>
        </w:rPr>
      </w:pPr>
      <w:r w:rsidRPr="004F0CB4"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ing_1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7AAC6AC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389F90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F23C1E3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9D1DF5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72813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1AD529E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7EB5387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09450EB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ENTRIES 256</w:t>
            </w:r>
          </w:p>
          <w:p w14:paraId="3953684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D3B8F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086CBC46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4E7F6E4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09B71B2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09A3E5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56D49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];</w:t>
            </w:r>
          </w:p>
          <w:p w14:paraId="46269326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0E8010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7C5CC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11004C6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38107D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gt;&gt;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8;</w:t>
            </w:r>
            <w:proofErr w:type="gramEnd"/>
          </w:p>
          <w:p w14:paraId="1816312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6675BB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= 0) {</w:t>
            </w:r>
          </w:p>
          <w:p w14:paraId="6635383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.</w:t>
            </w:r>
          </w:p>
          <w:p w14:paraId="22BA888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6915324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6D36E2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DA2DD9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1;</w:t>
            </w:r>
          </w:p>
          <w:p w14:paraId="1C1CB71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4A7B15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04BFA6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DD11A8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lt;&lt; 8) +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);</w:t>
            </w:r>
          </w:p>
          <w:p w14:paraId="59F47FB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3D49E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Translate logical address 0x%X (page number 0x%x, offset 0x%02x) to physical address 0x%X \n",</w:t>
            </w:r>
          </w:p>
          <w:p w14:paraId="5ED7E46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1B614A69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706A9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39B5475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A7FC36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2773F1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03BC7A6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70B160F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;</w:t>
            </w:r>
            <w:proofErr w:type="gramEnd"/>
          </w:p>
          <w:p w14:paraId="5FE2CF5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1B39C33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2037AD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2A8D2E4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05342F69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3E0B80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A5422C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8C7BD8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51BFDB6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48520BEA" w14:textId="6E6320A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="00F5066E" w:rsidRPr="004F0CB4">
              <w:rPr>
                <w:rFonts w:ascii="Cascadia Code" w:hAnsi="Cascadia Code" w:cs="Cascadia Code"/>
                <w:sz w:val="16"/>
                <w:szCs w:val="16"/>
              </w:rPr>
              <w:t>c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alloc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</w:t>
            </w:r>
            <w:r w:rsidR="00F5066E"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PAGE_SIZE);</w:t>
            </w:r>
          </w:p>
          <w:p w14:paraId="260DBFF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889C0E3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57B9CF15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0E4A33F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4FB874A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72610AE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0FEC3C0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0xAB);</w:t>
            </w:r>
          </w:p>
          <w:p w14:paraId="74C69E0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02AA083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500A793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D89B75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Calculate page table size</w:t>
            </w:r>
          </w:p>
          <w:p w14:paraId="5CD0A0A2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PAGE_ENTRIES *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AAF4B7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1EF855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DB951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7F07765" w14:textId="77777777" w:rsidR="001D2720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EE3373E" w14:textId="5D887B56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</w:tc>
      </w:tr>
    </w:tbl>
    <w:p w14:paraId="45821053" w14:textId="204B2DC9" w:rsidR="001D2720" w:rsidRDefault="001D2720"/>
    <w:p w14:paraId="7F284784" w14:textId="3527E3FD" w:rsidR="003C223F" w:rsidRDefault="003C223F">
      <w:pPr>
        <w:rPr>
          <w:cs/>
        </w:rPr>
      </w:pPr>
      <w:r>
        <w:t xml:space="preserve">Output </w:t>
      </w:r>
      <w:r>
        <w:rPr>
          <w:rFonts w:hint="cs"/>
          <w:cs/>
        </w:rPr>
        <w:t>ของโปรแกรม</w:t>
      </w:r>
    </w:p>
    <w:p w14:paraId="5E1B29B2" w14:textId="4B125041" w:rsidR="003C223F" w:rsidRDefault="003C223F">
      <w:r w:rsidRPr="003C223F">
        <w:rPr>
          <w:noProof/>
        </w:rPr>
        <w:drawing>
          <wp:inline distT="0" distB="0" distL="0" distR="0" wp14:anchorId="189DB3F8" wp14:editId="02D62F07">
            <wp:extent cx="5943600" cy="1038225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CA46" w14:textId="41EC8A4A" w:rsidR="003A6F22" w:rsidRDefault="003A6F22"/>
    <w:p w14:paraId="710D1575" w14:textId="04A88456" w:rsidR="004F6538" w:rsidRDefault="004F6538" w:rsidP="004F6538">
      <w:pPr>
        <w:rPr>
          <w:cs/>
        </w:rPr>
      </w:pPr>
      <w:r>
        <w:rPr>
          <w:rFonts w:hint="cs"/>
          <w:cs/>
        </w:rPr>
        <w:t xml:space="preserve">ให้นิสิตแก้ไขโปรแกรม </w:t>
      </w:r>
      <w:r w:rsidR="00246EDB">
        <w:t xml:space="preserve">paging_2level_dynamic.c </w:t>
      </w:r>
      <w:r w:rsidR="00246EDB">
        <w:rPr>
          <w:rFonts w:hint="cs"/>
          <w:cs/>
        </w:rPr>
        <w:t>ที่ให้ข้างล่างให้ทำงานได้อย่างถูกต้อง</w:t>
      </w:r>
    </w:p>
    <w:p w14:paraId="14D10F85" w14:textId="0958D960" w:rsidR="004F6538" w:rsidRDefault="00246EDB" w:rsidP="004F6538">
      <w:r>
        <w:rPr>
          <w:rFonts w:hint="cs"/>
          <w:cs/>
        </w:rPr>
        <w:lastRenderedPageBreak/>
        <w:t xml:space="preserve">โปรแกรมนี้เป็นการปรับปรุงจากโปรแกรม </w:t>
      </w:r>
      <w:r>
        <w:t xml:space="preserve">paging_1level.c  </w:t>
      </w:r>
      <w:r>
        <w:rPr>
          <w:rFonts w:hint="cs"/>
          <w:cs/>
        </w:rPr>
        <w:t>เพื่อให้</w:t>
      </w:r>
      <w:r w:rsidR="004F6538">
        <w:rPr>
          <w:rFonts w:hint="cs"/>
          <w:cs/>
        </w:rPr>
        <w:t xml:space="preserve">ใช้ </w:t>
      </w:r>
      <w:r w:rsidR="004F6538">
        <w:t>two-level page table</w:t>
      </w:r>
      <w:r>
        <w:rPr>
          <w:rFonts w:hint="cs"/>
          <w:cs/>
        </w:rPr>
        <w:t xml:space="preserve"> ซึ่ง</w:t>
      </w:r>
      <w:r w:rsidR="004F6538">
        <w:rPr>
          <w:rFonts w:hint="cs"/>
          <w:cs/>
        </w:rPr>
        <w:t xml:space="preserve">แบ่ง </w:t>
      </w:r>
      <w:r w:rsidR="004F6538">
        <w:t xml:space="preserve">page number </w:t>
      </w:r>
      <w:r w:rsidR="004F6538">
        <w:rPr>
          <w:rFonts w:hint="cs"/>
          <w:cs/>
        </w:rPr>
        <w:t xml:space="preserve">ออกเป็นสองส่วนคือ </w:t>
      </w:r>
      <w:r w:rsidR="004F6538">
        <w:t xml:space="preserve">p1 </w:t>
      </w:r>
      <w:r w:rsidR="004F6538">
        <w:rPr>
          <w:rFonts w:hint="cs"/>
          <w:cs/>
        </w:rPr>
        <w:t xml:space="preserve"> เป็น </w:t>
      </w:r>
      <w:r w:rsidR="004F6538">
        <w:t xml:space="preserve">index </w:t>
      </w:r>
      <w:r w:rsidR="004F6538">
        <w:rPr>
          <w:rFonts w:hint="cs"/>
          <w:cs/>
        </w:rPr>
        <w:t xml:space="preserve">ของ </w:t>
      </w:r>
      <w:r w:rsidR="004F6538">
        <w:t xml:space="preserve">outer page table </w:t>
      </w:r>
      <w:r w:rsidR="004F6538">
        <w:rPr>
          <w:rFonts w:hint="cs"/>
          <w:cs/>
        </w:rPr>
        <w:t xml:space="preserve">มีขนาด </w:t>
      </w:r>
      <w:r w:rsidR="004F6538">
        <w:t xml:space="preserve">4 bit (outer page table </w:t>
      </w:r>
      <w:r w:rsidR="004F6538">
        <w:rPr>
          <w:rFonts w:hint="cs"/>
          <w:cs/>
        </w:rPr>
        <w:t xml:space="preserve">มี </w:t>
      </w:r>
      <w:r w:rsidR="004F6538">
        <w:t xml:space="preserve">16 entries) </w:t>
      </w:r>
      <w:r w:rsidR="004F6538">
        <w:rPr>
          <w:rFonts w:hint="cs"/>
          <w:cs/>
        </w:rPr>
        <w:t xml:space="preserve">และ </w:t>
      </w:r>
      <w:r w:rsidR="004F6538">
        <w:t xml:space="preserve">p2 </w:t>
      </w:r>
      <w:r w:rsidR="004F6538">
        <w:rPr>
          <w:rFonts w:hint="cs"/>
          <w:cs/>
        </w:rPr>
        <w:t xml:space="preserve">เป็น </w:t>
      </w:r>
      <w:r w:rsidR="004F6538">
        <w:t xml:space="preserve">index </w:t>
      </w:r>
      <w:r w:rsidR="004F6538">
        <w:rPr>
          <w:rFonts w:hint="cs"/>
          <w:cs/>
        </w:rPr>
        <w:t xml:space="preserve">ของ </w:t>
      </w:r>
      <w:r w:rsidR="004F6538">
        <w:t xml:space="preserve">page table </w:t>
      </w:r>
      <w:r w:rsidR="004F6538">
        <w:rPr>
          <w:rFonts w:hint="cs"/>
          <w:cs/>
        </w:rPr>
        <w:t xml:space="preserve">มีขนาด </w:t>
      </w:r>
      <w:r w:rsidR="004F6538">
        <w:t xml:space="preserve">4 bit (page of page table </w:t>
      </w:r>
      <w:r w:rsidR="004F6538">
        <w:rPr>
          <w:rFonts w:hint="cs"/>
          <w:cs/>
        </w:rPr>
        <w:t xml:space="preserve">แต่ละ </w:t>
      </w:r>
      <w:r w:rsidR="004F6538">
        <w:t xml:space="preserve">page </w:t>
      </w:r>
      <w:r w:rsidR="004F6538">
        <w:rPr>
          <w:rFonts w:hint="cs"/>
          <w:cs/>
        </w:rPr>
        <w:t xml:space="preserve">มี </w:t>
      </w:r>
      <w:r w:rsidR="004F6538">
        <w:t>16 entries)</w:t>
      </w:r>
      <w:r>
        <w:t xml:space="preserve"> </w:t>
      </w:r>
    </w:p>
    <w:p w14:paraId="3097E9DA" w14:textId="1A8EECC8" w:rsidR="00246EDB" w:rsidRPr="000F7D50" w:rsidRDefault="00246EDB" w:rsidP="004F6538">
      <w:pPr>
        <w:rPr>
          <w:cs/>
        </w:rPr>
      </w:pPr>
      <w:r>
        <w:rPr>
          <w:rFonts w:hint="cs"/>
          <w:cs/>
        </w:rPr>
        <w:t xml:space="preserve">โดยที่ </w:t>
      </w:r>
      <w:r>
        <w:t xml:space="preserve">out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static </w:t>
      </w:r>
      <w:r>
        <w:rPr>
          <w:rFonts w:hint="cs"/>
          <w:cs/>
        </w:rPr>
        <w:t xml:space="preserve">เมื่อโปรแกรมทำงาน แต่ </w:t>
      </w:r>
      <w:r>
        <w:t xml:space="preserve">inn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dynamic </w:t>
      </w:r>
      <w:r>
        <w:rPr>
          <w:rFonts w:hint="cs"/>
          <w:cs/>
        </w:rPr>
        <w:t>เมื่อจำเป็นต้องใช้</w:t>
      </w:r>
    </w:p>
    <w:p w14:paraId="2A820ED4" w14:textId="19FC12C5" w:rsidR="003A6F22" w:rsidRDefault="003A6F22" w:rsidP="004F6538"/>
    <w:p w14:paraId="7668C284" w14:textId="5298DCA1" w:rsidR="00246EDB" w:rsidRPr="004F0CB4" w:rsidRDefault="00246EDB" w:rsidP="004F6538">
      <w:pPr>
        <w:rPr>
          <w:rFonts w:ascii="Cascadia Code" w:hAnsi="Cascadia Code" w:cs="Cascadia Code"/>
        </w:rPr>
      </w:pPr>
      <w:r w:rsidRPr="004F0CB4">
        <w:rPr>
          <w:rFonts w:ascii="Cascadia Code" w:hAnsi="Cascadia Code" w:cs="Cascadia Code"/>
        </w:rPr>
        <w:t>paging_2level_dynamic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6F22" w:rsidRPr="004F0CB4" w14:paraId="723B767E" w14:textId="77777777" w:rsidTr="003A6F22">
        <w:tc>
          <w:tcPr>
            <w:tcW w:w="9350" w:type="dxa"/>
          </w:tcPr>
          <w:p w14:paraId="50DB3880" w14:textId="77777777" w:rsidR="003A6F22" w:rsidRPr="004F0CB4" w:rsidRDefault="003A6F22">
            <w:pPr>
              <w:rPr>
                <w:rFonts w:ascii="Cascadia Code" w:hAnsi="Cascadia Code" w:cs="Cascadia Code"/>
              </w:rPr>
            </w:pPr>
          </w:p>
          <w:p w14:paraId="7FD0D02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8CDE40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5DB27AA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318076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BE1A14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49F457D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3DD9A3B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6169DB6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ENTRIES 16</w:t>
            </w:r>
          </w:p>
          <w:p w14:paraId="3512BBE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OUTER_PAGE_ENTRIES 16</w:t>
            </w:r>
          </w:p>
          <w:p w14:paraId="2AC09E8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A8EB8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036983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197B691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2E7BD7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0060C4E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312F3E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923265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ENTRIES];</w:t>
            </w:r>
          </w:p>
          <w:p w14:paraId="0483313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803379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E7848F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93EC8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20E66EF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3C6EE5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s that get outer page number and page number from logical address</w:t>
            </w:r>
          </w:p>
          <w:p w14:paraId="00772D9F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771DEBD9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51EDE1C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DFBCE7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s that allocate inner page table</w:t>
            </w:r>
          </w:p>
          <w:p w14:paraId="302B602D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] =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) {</w:t>
            </w:r>
          </w:p>
          <w:p w14:paraId="0B156EC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Inner page table not present, allocate an inner page table for it</w:t>
            </w:r>
          </w:p>
          <w:p w14:paraId="50466B67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] = ?</w:t>
            </w:r>
          </w:p>
          <w:p w14:paraId="38933C5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37E9AFE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B0CBD6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][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 == 0) {</w:t>
            </w:r>
          </w:p>
          <w:p w14:paraId="22CA8B3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</w:t>
            </w:r>
          </w:p>
          <w:p w14:paraId="4F4C31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3912BD0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1EEAC01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ED7E037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Assignment: complete following statements that fill in page table</w:t>
            </w:r>
          </w:p>
          <w:p w14:paraId="2AC157C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56503C5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5F26A18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8108BE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DD48D36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 that constructs physical address from frame number and offset</w:t>
            </w:r>
          </w:p>
          <w:p w14:paraId="3E3A3E76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5B7B19A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93B48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"Translate logical address 0x%X (outer page number 0x%X, page number 0x%X, offset 0x%X) to physical address 0x%X\n",</w:t>
            </w:r>
          </w:p>
          <w:p w14:paraId="69821E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FC6AAB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90F75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2B6DA6E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8A91E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B02DC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37BFCAB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53D1988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;</w:t>
            </w:r>
            <w:proofErr w:type="gramEnd"/>
          </w:p>
          <w:p w14:paraId="2AD5C4D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5ED5CB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E0AFF4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66EFE0A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1B89E6F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146E877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F4EE19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031ABD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4C99F0F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48BDB408" w14:textId="33AC897D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="00A50A0E" w:rsidRPr="004F0CB4">
              <w:rPr>
                <w:rFonts w:ascii="Cascadia Code" w:hAnsi="Cascadia Code" w:cs="Cascadia Code"/>
                <w:sz w:val="16"/>
                <w:szCs w:val="16"/>
              </w:rPr>
              <w:t>c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alloc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</w:t>
            </w:r>
            <w:r w:rsidR="00A50A0E"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PAGE_SIZE);</w:t>
            </w:r>
          </w:p>
          <w:p w14:paraId="1D2A4BD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AC6CD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43D7757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3BC2A45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35282B8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61198B5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2C0276A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0xAB);</w:t>
            </w:r>
          </w:p>
          <w:p w14:paraId="758E781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75A14C7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47FF49D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C1C55B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BD09A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// Calculate total size of outer page table and inner page tables</w:t>
            </w:r>
          </w:p>
          <w:p w14:paraId="2227299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373B0B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184E558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 !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= NULL) {</w:t>
            </w:r>
          </w:p>
          <w:p w14:paraId="10343D7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+= PAGE_ENTRIES *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F25D54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29737AE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E3ECAA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9F1679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Outer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);</w:t>
            </w:r>
          </w:p>
          <w:p w14:paraId="1D2026E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Inner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5807ED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Total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+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D8E2C8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24E588F" w14:textId="14C082B6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tur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);</w:t>
            </w:r>
          </w:p>
          <w:p w14:paraId="67DC6D36" w14:textId="77777777" w:rsidR="000E0F81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DD07C3F" w14:textId="07E9D1CE" w:rsidR="004F6538" w:rsidRPr="004F0CB4" w:rsidRDefault="004F6538" w:rsidP="004F6538">
            <w:pPr>
              <w:rPr>
                <w:rFonts w:ascii="Cascadia Code" w:hAnsi="Cascadia Code" w:cs="Cascadia Code"/>
              </w:rPr>
            </w:pPr>
          </w:p>
        </w:tc>
      </w:tr>
    </w:tbl>
    <w:p w14:paraId="102CF82B" w14:textId="62C12248" w:rsidR="003C223F" w:rsidRDefault="003C223F"/>
    <w:p w14:paraId="264D2171" w14:textId="274E1418" w:rsidR="003C223F" w:rsidRDefault="003C223F">
      <w:r>
        <w:t xml:space="preserve">Output </w:t>
      </w:r>
      <w:r>
        <w:rPr>
          <w:rFonts w:hint="cs"/>
          <w:cs/>
        </w:rPr>
        <w:t>ของโปรแกรม</w:t>
      </w:r>
    </w:p>
    <w:p w14:paraId="3842AA3C" w14:textId="57A231A9" w:rsidR="003C223F" w:rsidRDefault="00875C59">
      <w:r w:rsidRPr="00875C59">
        <w:rPr>
          <w:noProof/>
        </w:rPr>
        <w:lastRenderedPageBreak/>
        <w:drawing>
          <wp:inline distT="0" distB="0" distL="0" distR="0" wp14:anchorId="0457F67E" wp14:editId="4BEBAD3B">
            <wp:extent cx="5943600" cy="1764665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2F744" w14:textId="53F4AEC3" w:rsidR="000E0F81" w:rsidRDefault="000E0F81"/>
    <w:p w14:paraId="7A1BE3AF" w14:textId="77777777" w:rsidR="00246EDB" w:rsidRDefault="00246EDB">
      <w:r>
        <w:rPr>
          <w:rFonts w:hint="cs"/>
          <w:cs/>
        </w:rPr>
        <w:t>ให้นิสิตส่ง</w:t>
      </w:r>
    </w:p>
    <w:p w14:paraId="41F88DDC" w14:textId="0606BFFF" w:rsidR="0068702E" w:rsidRDefault="00246EDB" w:rsidP="0068702E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ไฟล์โปรแกรมที่แก้ไขแล้ว </w:t>
      </w:r>
    </w:p>
    <w:p w14:paraId="443070F9" w14:textId="77777777" w:rsidR="0068702E" w:rsidRDefault="0068702E" w:rsidP="0068702E"/>
    <w:p w14:paraId="2822F8B6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io.h&gt;</w:t>
      </w:r>
    </w:p>
    <w:p w14:paraId="60AC2E4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lib.h&gt;</w:t>
      </w:r>
    </w:p>
    <w:p w14:paraId="4878B45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int.h&gt;</w:t>
      </w:r>
    </w:p>
    <w:p w14:paraId="59AC015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36BC513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FRAME_SIZE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256</w:t>
      </w:r>
    </w:p>
    <w:p w14:paraId="71850A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FRAM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28</w:t>
      </w:r>
    </w:p>
    <w:p w14:paraId="17E1F7E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PAGE_SIZE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256</w:t>
      </w:r>
    </w:p>
    <w:p w14:paraId="52EFBB5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PAG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</w:p>
    <w:p w14:paraId="51F21C4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OUTER_PAG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</w:p>
    <w:p w14:paraId="50344B7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0140662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typede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truc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{</w:t>
      </w:r>
    </w:p>
    <w:p w14:paraId="1E9CCAE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: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0020D1B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: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5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061B327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}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C6CBA0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22A134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33293E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OUTER_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;</w:t>
      </w:r>
    </w:p>
    <w:p w14:paraId="36613AE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B1E2B1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F6772B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1EA87E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411500F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DD21D8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get outer page number and page number from logical address</w:t>
      </w:r>
    </w:p>
    <w:p w14:paraId="60C3A72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gt;&g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2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CF128B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gt;&g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8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)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0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AB4A7C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allocate inner page table</w:t>
      </w:r>
    </w:p>
    <w:p w14:paraId="5F94BA2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=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NULL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67B673F6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Inner page table not present, allocate an inner page table for it</w:t>
      </w:r>
    </w:p>
    <w:p w14:paraId="5D8B7FA1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lastRenderedPageBreak/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 = 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)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calloc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);</w:t>
      </w:r>
    </w:p>
    <w:p w14:paraId="4BAC267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264CA169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64D90E7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760DA6F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Page not present, allocate a frame for it</w:t>
      </w:r>
    </w:p>
    <w:p w14:paraId="04CBAF4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For simplicity, just random a frame. Must fix this later.</w:t>
      </w:r>
    </w:p>
    <w:p w14:paraId="1510AE6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an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() %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FRAM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C00982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DDA53C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fill in page table</w:t>
      </w:r>
    </w:p>
    <w:p w14:paraId="3BCDE9C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658ED00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2D0BBF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0CC70D5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B5818C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 that constructs physical address from frame number and offset</w:t>
      </w:r>
    </w:p>
    <w:p w14:paraId="0DBA5C8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lt;&l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8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+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F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417CC4F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6A9E1A3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Translate logical address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(outer page number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, page number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, offset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) to physical address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</w:t>
      </w:r>
    </w:p>
    <w:p w14:paraId="4E6096E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F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6A8B185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5312F9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retur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7AFCD02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4FCB8A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E9860F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voi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46CDC28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EAD394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;</w:t>
      </w:r>
    </w:p>
    <w:p w14:paraId="367ADFB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22E431B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2753031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voi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36AAF84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804857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0817B8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426DAF1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04E290D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i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mai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) {</w:t>
      </w:r>
    </w:p>
    <w:p w14:paraId="02DA9A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llocate physical memory</w:t>
      </w:r>
    </w:p>
    <w:p w14:paraId="17570B8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calloc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0160F37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F69BF8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Read and write to memory</w:t>
      </w:r>
    </w:p>
    <w:p w14:paraId="16E6667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1FF55A7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A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29C576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 &amp;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62D1F1E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Value read from memory: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02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B39B2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4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AB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F72C6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lastRenderedPageBreak/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4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 &amp;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14145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Value read from memory: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02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01F53BD" w14:textId="77777777" w:rsidR="0068702E" w:rsidRPr="0068702E" w:rsidRDefault="0068702E" w:rsidP="0068702E">
      <w:pPr>
        <w:shd w:val="clear" w:color="auto" w:fill="1E1E1E"/>
        <w:spacing w:after="24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CDC4F1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Calculate total size of outer page table and inner page tables</w:t>
      </w:r>
    </w:p>
    <w:p w14:paraId="0AD28EC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size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ABD34D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fo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i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;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lt;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OUTER_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;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++) {</w:t>
      </w:r>
    </w:p>
    <w:p w14:paraId="57A0612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!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NULL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3EBB576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+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3415D70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}</w:t>
      </w:r>
    </w:p>
    <w:p w14:paraId="44E6E6A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692AAC71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252651D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Outer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);</w:t>
      </w:r>
    </w:p>
    <w:p w14:paraId="4A1EFA2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Inner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16E86F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Total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+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83CE72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37BD3A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retur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007462E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0C02DD3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3268FC5B" w14:textId="77777777" w:rsidR="0068702E" w:rsidRDefault="0068702E" w:rsidP="0068702E"/>
    <w:p w14:paraId="6CE15E7B" w14:textId="15B065B2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proofErr w:type="gramStart"/>
      <w:r>
        <w:rPr>
          <w:rFonts w:hint="cs"/>
          <w:cs/>
        </w:rPr>
        <w:t>หน้าจอผลลัพธ์</w:t>
      </w:r>
      <w:proofErr w:type="gramEnd"/>
    </w:p>
    <w:p w14:paraId="36B85B0F" w14:textId="2FEB1964" w:rsidR="009C73D4" w:rsidRDefault="009C73D4" w:rsidP="009C73D4">
      <w:pPr>
        <w:pStyle w:val="ListParagraph"/>
        <w:rPr>
          <w:cs/>
        </w:rPr>
      </w:pPr>
      <w:r w:rsidRPr="009C73D4">
        <w:drawing>
          <wp:inline distT="0" distB="0" distL="0" distR="0" wp14:anchorId="6939CDB8" wp14:editId="2C30F9CA">
            <wp:extent cx="5943600" cy="1393190"/>
            <wp:effectExtent l="0" t="0" r="0" b="3810"/>
            <wp:docPr id="1589686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68677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7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scadia Code">
    <w:altName w:val="Segoe UI Symbol"/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gUAQVLAYiwAAAA="/>
  </w:docVars>
  <w:rsids>
    <w:rsidRoot w:val="003A6F22"/>
    <w:rsid w:val="000A7469"/>
    <w:rsid w:val="000E0F81"/>
    <w:rsid w:val="000F7D50"/>
    <w:rsid w:val="001D2720"/>
    <w:rsid w:val="00246EDB"/>
    <w:rsid w:val="00377759"/>
    <w:rsid w:val="003A6F22"/>
    <w:rsid w:val="003C223F"/>
    <w:rsid w:val="00445943"/>
    <w:rsid w:val="004F0CB4"/>
    <w:rsid w:val="004F6538"/>
    <w:rsid w:val="00512896"/>
    <w:rsid w:val="005B2EB4"/>
    <w:rsid w:val="0068702E"/>
    <w:rsid w:val="00875C59"/>
    <w:rsid w:val="0095280F"/>
    <w:rsid w:val="009C73D4"/>
    <w:rsid w:val="00A50A0E"/>
    <w:rsid w:val="00B57A2C"/>
    <w:rsid w:val="00CA7729"/>
    <w:rsid w:val="00D76AC0"/>
    <w:rsid w:val="00DC521B"/>
    <w:rsid w:val="00F5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9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6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5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7</Pages>
  <Words>1457</Words>
  <Characters>830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Kongphop Chariyasathapond</cp:lastModifiedBy>
  <cp:revision>14</cp:revision>
  <dcterms:created xsi:type="dcterms:W3CDTF">2023-02-27T03:09:00Z</dcterms:created>
  <dcterms:modified xsi:type="dcterms:W3CDTF">2024-03-0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